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9058" w14:textId="28165CD0" w:rsidR="00935DF7" w:rsidRPr="00A62AD0" w:rsidRDefault="00A62AD0" w:rsidP="00A62AD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62AD0">
        <w:rPr>
          <w:rFonts w:ascii="Times New Roman" w:hAnsi="Times New Roman" w:cs="Times New Roman"/>
          <w:b/>
          <w:bCs/>
          <w:sz w:val="28"/>
          <w:szCs w:val="28"/>
          <w:lang w:val="kk-KZ"/>
        </w:rPr>
        <w:t>Семинарское задание</w:t>
      </w:r>
      <w:r w:rsidRPr="00A62AD0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</w:p>
    <w:p w14:paraId="04B5DBC3" w14:textId="65E50912" w:rsidR="00A62AD0" w:rsidRPr="00A62AD0" w:rsidRDefault="00A62AD0" w:rsidP="00A62AD0">
      <w:pPr>
        <w:pStyle w:val="a3"/>
      </w:pPr>
      <w:r>
        <w:rPr>
          <w:rFonts w:hAnsi="Symbol"/>
        </w:rPr>
        <w:t>1.</w:t>
      </w:r>
      <w:r w:rsidRPr="00A62AD0">
        <w:t xml:space="preserve">  </w:t>
      </w:r>
      <w:r w:rsidRPr="00A62AD0">
        <w:rPr>
          <w:rStyle w:val="a4"/>
        </w:rPr>
        <w:t>Сложение и умножение</w:t>
      </w:r>
      <w:r w:rsidRPr="00A62AD0">
        <w:br/>
        <w:t>Напишите программу, которая запрашивает у пользователя два числа и выполняет их сложение и умножение. Выведите результаты обеих операций.</w:t>
      </w:r>
    </w:p>
    <w:p w14:paraId="4FBC86A1" w14:textId="3E01E927" w:rsidR="00A62AD0" w:rsidRPr="00A62AD0" w:rsidRDefault="00A62AD0" w:rsidP="00A62AD0">
      <w:pPr>
        <w:pStyle w:val="a3"/>
      </w:pPr>
      <w:r>
        <w:rPr>
          <w:rFonts w:hAnsi="Symbol"/>
        </w:rPr>
        <w:t>2.</w:t>
      </w:r>
      <w:r w:rsidRPr="00A62AD0">
        <w:t xml:space="preserve">  </w:t>
      </w:r>
      <w:r w:rsidRPr="00A62AD0">
        <w:rPr>
          <w:rStyle w:val="a4"/>
        </w:rPr>
        <w:t>Проверка на четность</w:t>
      </w:r>
      <w:r w:rsidRPr="00A62AD0">
        <w:br/>
        <w:t xml:space="preserve">Напишите программу, которая запрашивает у пользователя число и проверяет, является ли оно четным. Выведите результат в виде </w:t>
      </w:r>
      <w:proofErr w:type="spellStart"/>
      <w:r w:rsidRPr="00A62AD0">
        <w:rPr>
          <w:rStyle w:val="HTML"/>
          <w:sz w:val="24"/>
          <w:szCs w:val="24"/>
        </w:rPr>
        <w:t>True</w:t>
      </w:r>
      <w:proofErr w:type="spellEnd"/>
      <w:r w:rsidRPr="00A62AD0">
        <w:t xml:space="preserve"> или </w:t>
      </w:r>
      <w:proofErr w:type="spellStart"/>
      <w:r w:rsidRPr="00A62AD0">
        <w:rPr>
          <w:rStyle w:val="HTML"/>
          <w:sz w:val="24"/>
          <w:szCs w:val="24"/>
        </w:rPr>
        <w:t>False</w:t>
      </w:r>
      <w:proofErr w:type="spellEnd"/>
      <w:r w:rsidRPr="00A62AD0">
        <w:t>.</w:t>
      </w:r>
    </w:p>
    <w:p w14:paraId="0E85B093" w14:textId="4BFF4023" w:rsidR="00A62AD0" w:rsidRPr="00A62AD0" w:rsidRDefault="00A62AD0" w:rsidP="00A62AD0">
      <w:pPr>
        <w:pStyle w:val="a3"/>
      </w:pPr>
      <w:r>
        <w:rPr>
          <w:rFonts w:hAnsi="Symbol"/>
        </w:rPr>
        <w:t>3.</w:t>
      </w:r>
      <w:r w:rsidRPr="00A62AD0">
        <w:t xml:space="preserve">  </w:t>
      </w:r>
      <w:r w:rsidRPr="00A62AD0">
        <w:rPr>
          <w:rStyle w:val="a4"/>
        </w:rPr>
        <w:t>Среднее значение</w:t>
      </w:r>
      <w:r w:rsidRPr="00A62AD0">
        <w:br/>
        <w:t>Напишите программу, которая принимает три числа и выводит их среднее значение.</w:t>
      </w:r>
    </w:p>
    <w:p w14:paraId="39D3A1F6" w14:textId="682C90C1" w:rsidR="00A62AD0" w:rsidRPr="00A62AD0" w:rsidRDefault="00A62AD0" w:rsidP="00A62AD0">
      <w:pPr>
        <w:pStyle w:val="a3"/>
      </w:pPr>
      <w:r>
        <w:rPr>
          <w:rFonts w:hAnsi="Symbol"/>
        </w:rPr>
        <w:t>4.</w:t>
      </w:r>
      <w:r w:rsidRPr="00A62AD0">
        <w:t xml:space="preserve">  </w:t>
      </w:r>
      <w:r w:rsidRPr="00A62AD0">
        <w:rPr>
          <w:rStyle w:val="a4"/>
        </w:rPr>
        <w:t>Факториал числа</w:t>
      </w:r>
      <w:r w:rsidRPr="00A62AD0">
        <w:br/>
        <w:t xml:space="preserve">Запросите у пользователя число и напишите программу, которая вычисляет его факториал (без использования встроенной функции </w:t>
      </w:r>
      <w:proofErr w:type="spellStart"/>
      <w:proofErr w:type="gramStart"/>
      <w:r w:rsidRPr="00A62AD0">
        <w:rPr>
          <w:rStyle w:val="HTML"/>
          <w:sz w:val="24"/>
          <w:szCs w:val="24"/>
        </w:rPr>
        <w:t>math.factorial</w:t>
      </w:r>
      <w:proofErr w:type="spellEnd"/>
      <w:proofErr w:type="gramEnd"/>
      <w:r w:rsidRPr="00A62AD0">
        <w:t>).</w:t>
      </w:r>
    </w:p>
    <w:p w14:paraId="06F93ACE" w14:textId="3751AC29" w:rsidR="00A62AD0" w:rsidRPr="00A62AD0" w:rsidRDefault="00A62AD0" w:rsidP="00A62AD0">
      <w:pPr>
        <w:pStyle w:val="a3"/>
      </w:pPr>
      <w:r>
        <w:rPr>
          <w:rFonts w:hAnsi="Symbol"/>
        </w:rPr>
        <w:t>5.</w:t>
      </w:r>
      <w:r w:rsidRPr="00A62AD0">
        <w:t xml:space="preserve">  </w:t>
      </w:r>
      <w:r w:rsidRPr="00A62AD0">
        <w:rPr>
          <w:rStyle w:val="a4"/>
        </w:rPr>
        <w:t>Квадратный корень</w:t>
      </w:r>
      <w:r w:rsidRPr="00A62AD0">
        <w:br/>
        <w:t>Запросите у пользователя число и найдите его квадратный корень. Если число отрицательное, выведите сообщение о невозможности вычислить корень.</w:t>
      </w:r>
    </w:p>
    <w:p w14:paraId="22519B8C" w14:textId="12EA6AE0" w:rsidR="00A62AD0" w:rsidRPr="00A62AD0" w:rsidRDefault="00A62AD0" w:rsidP="00A62AD0">
      <w:pPr>
        <w:pStyle w:val="a3"/>
      </w:pPr>
      <w:r>
        <w:rPr>
          <w:rFonts w:hAnsi="Symbol"/>
        </w:rPr>
        <w:t>6.</w:t>
      </w:r>
      <w:r w:rsidRPr="00A62AD0">
        <w:t xml:space="preserve">  </w:t>
      </w:r>
      <w:r w:rsidRPr="00A62AD0">
        <w:rPr>
          <w:rStyle w:val="a4"/>
        </w:rPr>
        <w:t>Определение наибольшего числа</w:t>
      </w:r>
      <w:r w:rsidRPr="00A62AD0">
        <w:br/>
        <w:t>Запросите у пользователя три числа и определите, какое из них является наибольшим. Выведите это число.</w:t>
      </w:r>
    </w:p>
    <w:p w14:paraId="2FC911DE" w14:textId="0192D0F2" w:rsidR="00A62AD0" w:rsidRPr="00A62AD0" w:rsidRDefault="00A62AD0" w:rsidP="00A62AD0">
      <w:pPr>
        <w:pStyle w:val="a3"/>
      </w:pPr>
      <w:r>
        <w:rPr>
          <w:rFonts w:hAnsi="Symbol"/>
        </w:rPr>
        <w:t>7.</w:t>
      </w:r>
      <w:r w:rsidRPr="00A62AD0">
        <w:t xml:space="preserve">  </w:t>
      </w:r>
      <w:r w:rsidRPr="00A62AD0">
        <w:rPr>
          <w:rStyle w:val="a4"/>
        </w:rPr>
        <w:t>Калькулятор с выбором операции</w:t>
      </w:r>
      <w:r w:rsidRPr="00A62AD0">
        <w:br/>
        <w:t>Напишите программу-калькулятор, которая запрашивает два числа и тип операции (</w:t>
      </w:r>
      <w:r w:rsidRPr="00A62AD0">
        <w:rPr>
          <w:rStyle w:val="HTML"/>
          <w:sz w:val="24"/>
          <w:szCs w:val="24"/>
        </w:rPr>
        <w:t>+</w:t>
      </w:r>
      <w:r w:rsidRPr="00A62AD0">
        <w:t xml:space="preserve">, </w:t>
      </w:r>
      <w:r w:rsidRPr="00A62AD0">
        <w:rPr>
          <w:rStyle w:val="HTML"/>
          <w:sz w:val="24"/>
          <w:szCs w:val="24"/>
        </w:rPr>
        <w:t>-</w:t>
      </w:r>
      <w:r w:rsidRPr="00A62AD0">
        <w:t xml:space="preserve">, </w:t>
      </w:r>
      <w:r w:rsidRPr="00A62AD0">
        <w:rPr>
          <w:rStyle w:val="HTML"/>
          <w:sz w:val="24"/>
          <w:szCs w:val="24"/>
        </w:rPr>
        <w:t>*</w:t>
      </w:r>
      <w:r w:rsidRPr="00A62AD0">
        <w:t xml:space="preserve">, </w:t>
      </w:r>
      <w:r w:rsidRPr="00A62AD0">
        <w:rPr>
          <w:rStyle w:val="HTML"/>
          <w:sz w:val="24"/>
          <w:szCs w:val="24"/>
        </w:rPr>
        <w:t>/</w:t>
      </w:r>
      <w:r w:rsidRPr="00A62AD0">
        <w:t>). Выполните выбранную операцию и выведите результат.</w:t>
      </w:r>
    </w:p>
    <w:p w14:paraId="4FBF3A7A" w14:textId="29CF597B" w:rsidR="00A62AD0" w:rsidRPr="00A62AD0" w:rsidRDefault="00A62AD0" w:rsidP="00A62AD0">
      <w:pPr>
        <w:pStyle w:val="a3"/>
      </w:pPr>
      <w:r>
        <w:rPr>
          <w:rFonts w:hAnsi="Symbol"/>
        </w:rPr>
        <w:t>8.</w:t>
      </w:r>
      <w:r w:rsidRPr="00A62AD0">
        <w:t xml:space="preserve">  </w:t>
      </w:r>
      <w:r w:rsidRPr="00A62AD0">
        <w:rPr>
          <w:rStyle w:val="a4"/>
        </w:rPr>
        <w:t>Определение простого числа</w:t>
      </w:r>
      <w:r w:rsidRPr="00A62AD0">
        <w:br/>
        <w:t>Напишите программу, которая запрашивает у пользователя число и проверяет, является ли оно простым (то есть делится только на себя и на единицу).</w:t>
      </w:r>
    </w:p>
    <w:p w14:paraId="76334970" w14:textId="404B0338" w:rsidR="00A62AD0" w:rsidRPr="00A62AD0" w:rsidRDefault="00A62AD0" w:rsidP="00A62AD0">
      <w:pPr>
        <w:pStyle w:val="a3"/>
      </w:pPr>
      <w:r>
        <w:rPr>
          <w:rFonts w:hAnsi="Symbol"/>
        </w:rPr>
        <w:t>9.</w:t>
      </w:r>
      <w:r w:rsidRPr="00A62AD0">
        <w:t xml:space="preserve"> </w:t>
      </w:r>
      <w:r w:rsidRPr="00A62AD0">
        <w:rPr>
          <w:rStyle w:val="a4"/>
        </w:rPr>
        <w:t>Сумма цифр числа</w:t>
      </w:r>
      <w:r w:rsidRPr="00A62AD0">
        <w:br/>
        <w:t>Запросите у пользователя целое число и напишите программу, которая находит сумму его цифр.</w:t>
      </w:r>
    </w:p>
    <w:p w14:paraId="289535D7" w14:textId="0317DF17" w:rsidR="00A62AD0" w:rsidRPr="00A62AD0" w:rsidRDefault="00A62AD0" w:rsidP="00A62AD0">
      <w:pPr>
        <w:pStyle w:val="a3"/>
      </w:pPr>
      <w:r>
        <w:rPr>
          <w:rFonts w:hAnsi="Symbol"/>
        </w:rPr>
        <w:t>10.</w:t>
      </w:r>
      <w:r w:rsidRPr="00A62AD0">
        <w:t xml:space="preserve">  </w:t>
      </w:r>
      <w:r w:rsidRPr="00A62AD0">
        <w:rPr>
          <w:rStyle w:val="a4"/>
        </w:rPr>
        <w:t>Перевод градусов Цельсия в Фаренгейты</w:t>
      </w:r>
      <w:r w:rsidRPr="00A62AD0">
        <w:br/>
        <w:t xml:space="preserve">Напишите программу, которая запрашивает температуру в градусах Цельсия и переводит её в градусы Фаренгейта по формуле: </w:t>
      </w:r>
      <w:r w:rsidRPr="00A62AD0">
        <w:rPr>
          <w:rStyle w:val="katex-mathml"/>
        </w:rPr>
        <w:t>F=C×9/5+32F = C \</w:t>
      </w:r>
      <w:proofErr w:type="spellStart"/>
      <w:r w:rsidRPr="00A62AD0">
        <w:rPr>
          <w:rStyle w:val="katex-mathml"/>
        </w:rPr>
        <w:t>times</w:t>
      </w:r>
      <w:proofErr w:type="spellEnd"/>
      <w:r w:rsidRPr="00A62AD0">
        <w:rPr>
          <w:rStyle w:val="katex-mathml"/>
        </w:rPr>
        <w:t xml:space="preserve"> 9/5 + 32</w:t>
      </w:r>
      <w:r w:rsidRPr="00A62AD0">
        <w:rPr>
          <w:rStyle w:val="mord"/>
        </w:rPr>
        <w:t>F</w:t>
      </w:r>
      <w:r w:rsidRPr="00A62AD0">
        <w:rPr>
          <w:rStyle w:val="mrel"/>
        </w:rPr>
        <w:t>=</w:t>
      </w:r>
      <w:r w:rsidRPr="00A62AD0">
        <w:rPr>
          <w:rStyle w:val="mord"/>
        </w:rPr>
        <w:t>C</w:t>
      </w:r>
      <w:r w:rsidRPr="00A62AD0">
        <w:rPr>
          <w:rStyle w:val="mbin"/>
        </w:rPr>
        <w:t>×</w:t>
      </w:r>
      <w:r w:rsidRPr="00A62AD0">
        <w:rPr>
          <w:rStyle w:val="mord"/>
        </w:rPr>
        <w:t>9/5</w:t>
      </w:r>
      <w:r w:rsidRPr="00A62AD0">
        <w:rPr>
          <w:rStyle w:val="mbin"/>
        </w:rPr>
        <w:t>+</w:t>
      </w:r>
      <w:r w:rsidRPr="00A62AD0">
        <w:rPr>
          <w:rStyle w:val="mord"/>
        </w:rPr>
        <w:t>32</w:t>
      </w:r>
      <w:r w:rsidRPr="00A62AD0">
        <w:t>.</w:t>
      </w:r>
    </w:p>
    <w:p w14:paraId="30B5D262" w14:textId="77777777" w:rsidR="00A62AD0" w:rsidRPr="00A62AD0" w:rsidRDefault="00A62AD0" w:rsidP="00A62AD0">
      <w:pPr>
        <w:rPr>
          <w:rFonts w:ascii="Times New Roman" w:hAnsi="Times New Roman" w:cs="Times New Roman"/>
          <w:sz w:val="28"/>
          <w:szCs w:val="28"/>
        </w:rPr>
      </w:pPr>
    </w:p>
    <w:sectPr w:rsidR="00A62AD0" w:rsidRPr="00A62AD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zNDIwMDUyNwICQyUdpeDU4uLM/DyQAsNaADwebhssAAAA"/>
  </w:docVars>
  <w:rsids>
    <w:rsidRoot w:val="00A62AD0"/>
    <w:rsid w:val="00035CEA"/>
    <w:rsid w:val="001761EA"/>
    <w:rsid w:val="001A543C"/>
    <w:rsid w:val="00293F21"/>
    <w:rsid w:val="008F54A9"/>
    <w:rsid w:val="00935DF7"/>
    <w:rsid w:val="00A62AD0"/>
    <w:rsid w:val="00BB33BB"/>
    <w:rsid w:val="00E6704E"/>
    <w:rsid w:val="00E7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D7784"/>
  <w15:chartTrackingRefBased/>
  <w15:docId w15:val="{61A28722-D4E9-4151-AF28-7FE968B6A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62A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A62AD0"/>
    <w:rPr>
      <w:b/>
      <w:bCs/>
    </w:rPr>
  </w:style>
  <w:style w:type="character" w:styleId="HTML">
    <w:name w:val="HTML Code"/>
    <w:basedOn w:val="a0"/>
    <w:uiPriority w:val="99"/>
    <w:semiHidden/>
    <w:unhideWhenUsed/>
    <w:rsid w:val="00A62AD0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basedOn w:val="a0"/>
    <w:rsid w:val="00A62AD0"/>
  </w:style>
  <w:style w:type="character" w:customStyle="1" w:styleId="mord">
    <w:name w:val="mord"/>
    <w:basedOn w:val="a0"/>
    <w:rsid w:val="00A62AD0"/>
  </w:style>
  <w:style w:type="character" w:customStyle="1" w:styleId="mrel">
    <w:name w:val="mrel"/>
    <w:basedOn w:val="a0"/>
    <w:rsid w:val="00A62AD0"/>
  </w:style>
  <w:style w:type="character" w:customStyle="1" w:styleId="mbin">
    <w:name w:val="mbin"/>
    <w:basedOn w:val="a0"/>
    <w:rsid w:val="00A62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6</Words>
  <Characters>1346</Characters>
  <Application>Microsoft Office Word</Application>
  <DocSecurity>0</DocSecurity>
  <Lines>11</Lines>
  <Paragraphs>3</Paragraphs>
  <ScaleCrop>false</ScaleCrop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10-29T16:13:00Z</dcterms:created>
  <dcterms:modified xsi:type="dcterms:W3CDTF">2024-10-29T16:19:00Z</dcterms:modified>
</cp:coreProperties>
</file>